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alias w:val="Your Name:"/>
        <w:tag w:val="Your Name:"/>
        <w:id w:val="-686670367"/>
        <w:placeholder>
          <w:docPart w:val="A61FEFE49C694AEEB4EA0682B49C47BA"/>
        </w:placeholder>
        <w:temporary/>
        <w:showingPlcHdr/>
        <w15:appearance w15:val="hidden"/>
      </w:sdtPr>
      <w:sdtEndPr/>
      <w:sdtContent>
        <w:p w14:paraId="6D587CBA" w14:textId="77777777" w:rsidR="00F9444C" w:rsidRDefault="00F9444C">
          <w:pPr>
            <w:pStyle w:val="NoSpacing"/>
          </w:pPr>
          <w:r>
            <w:t>Your Name</w:t>
          </w:r>
        </w:p>
      </w:sdtContent>
    </w:sdt>
    <w:p w14:paraId="76B5D883" w14:textId="77777777" w:rsidR="00E614DD" w:rsidRDefault="00E56CDB">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39401DFD" w14:textId="77777777" w:rsidR="00E614DD" w:rsidRDefault="00E56CDB">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6BCB4B40" w14:textId="77777777" w:rsidR="00E614DD" w:rsidRDefault="00E56CDB">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7112B601" w14:textId="2F5136D5" w:rsidR="00E614DD" w:rsidRDefault="00E26E32">
      <w:pPr>
        <w:pStyle w:val="Title"/>
      </w:pPr>
      <w:bookmarkStart w:id="0" w:name="_GoBack"/>
      <w:r>
        <w:t>What is a Hero?</w:t>
      </w:r>
    </w:p>
    <w:p w14:paraId="59B14372" w14:textId="0F47B4F6" w:rsidR="00197402" w:rsidRDefault="00197402" w:rsidP="00197402">
      <w:pPr>
        <w:ind w:firstLine="0"/>
      </w:pPr>
      <w:r>
        <w:tab/>
      </w:r>
      <w:r w:rsidR="002C180D">
        <w:t xml:space="preserve">The concept of </w:t>
      </w:r>
      <w:r w:rsidR="00676841">
        <w:t xml:space="preserve">a </w:t>
      </w:r>
      <w:r w:rsidR="002C180D">
        <w:t>hero is defined as the one critical aspect of the literature. It is recognized as the main</w:t>
      </w:r>
      <w:r w:rsidR="00B1432E">
        <w:t xml:space="preserve"> or princip</w:t>
      </w:r>
      <w:r w:rsidR="007231A9">
        <w:t>al</w:t>
      </w:r>
      <w:r w:rsidR="002C180D">
        <w:t xml:space="preserve"> </w:t>
      </w:r>
      <w:r w:rsidR="002F30FA">
        <w:t>character in literary work</w:t>
      </w:r>
      <w:r w:rsidR="00B1432E">
        <w:t xml:space="preserve">. </w:t>
      </w:r>
      <w:r w:rsidR="002C31AD">
        <w:t xml:space="preserve">It is worthy to notice that the term “hero” is applicable in both cases of </w:t>
      </w:r>
      <w:r w:rsidR="00F8228E">
        <w:t xml:space="preserve">classical and contemporary forms of literature. </w:t>
      </w:r>
      <w:r w:rsidR="00184594">
        <w:t xml:space="preserve">A hero is identified as the real individual or any fictional character </w:t>
      </w:r>
      <w:r w:rsidR="004A5037">
        <w:t xml:space="preserve">of the literary work that deals with different </w:t>
      </w:r>
      <w:r w:rsidR="002F0F69">
        <w:t xml:space="preserve">complex circumstances. </w:t>
      </w:r>
      <w:r w:rsidR="00DB4ECE">
        <w:t xml:space="preserve">There are various perspectives associated with the literary approach of heroism. </w:t>
      </w:r>
      <w:r w:rsidR="002527D3">
        <w:t xml:space="preserve">This paper focuses to critically analyze the concept of hero by considering </w:t>
      </w:r>
      <w:r w:rsidR="00553FA2">
        <w:t xml:space="preserve">the approach of scholarly insights and literary evidence. </w:t>
      </w:r>
    </w:p>
    <w:p w14:paraId="2044DF25" w14:textId="45E42754" w:rsidR="00D84BEF" w:rsidRPr="002C5A0C" w:rsidRDefault="00D84BEF" w:rsidP="00197402">
      <w:pPr>
        <w:ind w:firstLine="0"/>
        <w:rPr>
          <w:b/>
          <w:bCs/>
        </w:rPr>
      </w:pPr>
      <w:r w:rsidRPr="002C5A0C">
        <w:rPr>
          <w:b/>
          <w:bCs/>
        </w:rPr>
        <w:t>Understanding of the Concept of a Hero</w:t>
      </w:r>
    </w:p>
    <w:p w14:paraId="13E6589E" w14:textId="246F3AAE" w:rsidR="007B057B" w:rsidRDefault="00EE587C" w:rsidP="00197402">
      <w:pPr>
        <w:ind w:firstLine="0"/>
      </w:pPr>
      <w:r>
        <w:tab/>
        <w:t xml:space="preserve">The traditional setting of literary works </w:t>
      </w:r>
      <w:r w:rsidR="002C5A0C">
        <w:t>explains</w:t>
      </w:r>
      <w:r>
        <w:t xml:space="preserve"> the concept of </w:t>
      </w:r>
      <w:r w:rsidR="007231A9">
        <w:t xml:space="preserve">the </w:t>
      </w:r>
      <w:r>
        <w:t>hero as the protagonist or the main character in case of</w:t>
      </w:r>
      <w:r w:rsidR="00736039">
        <w:t xml:space="preserve"> a</w:t>
      </w:r>
      <w:r>
        <w:t xml:space="preserve"> </w:t>
      </w:r>
      <w:r w:rsidR="004A6AB9">
        <w:t xml:space="preserve">story, novel, or a play. </w:t>
      </w:r>
      <w:r w:rsidR="00953A08">
        <w:t xml:space="preserve">Identification of the actual functions of hero ultimately helps to figure out the actual </w:t>
      </w:r>
      <w:r w:rsidR="0033021A">
        <w:t>notion</w:t>
      </w:r>
      <w:r w:rsidR="00953A08">
        <w:t xml:space="preserve"> </w:t>
      </w:r>
      <w:r w:rsidR="0033021A">
        <w:t xml:space="preserve">of a hero. </w:t>
      </w:r>
      <w:r w:rsidR="00465D5D">
        <w:t xml:space="preserve">The overall prospect of a hero as literary device permits readers to follow the </w:t>
      </w:r>
      <w:r w:rsidR="00A8181B">
        <w:t>entire journey of a character in case of overcoming the actual conflict exist</w:t>
      </w:r>
      <w:r w:rsidR="007231A9">
        <w:t>s</w:t>
      </w:r>
      <w:r w:rsidR="00A8181B">
        <w:t xml:space="preserve"> in the story. </w:t>
      </w:r>
      <w:r w:rsidR="00FC3EB1">
        <w:t xml:space="preserve">Different actions exist in a story concerning the </w:t>
      </w:r>
      <w:r w:rsidR="003158AA">
        <w:t xml:space="preserve">perspective of </w:t>
      </w:r>
      <w:r w:rsidR="00500AAF">
        <w:t>primary</w:t>
      </w:r>
      <w:r w:rsidR="003158AA">
        <w:t xml:space="preserve"> character’s conflict. It is established as the necessary condition for the author to create</w:t>
      </w:r>
      <w:r w:rsidR="00500AAF">
        <w:t xml:space="preserve"> a</w:t>
      </w:r>
      <w:r w:rsidR="003158AA">
        <w:t xml:space="preserve"> main character in the form of </w:t>
      </w:r>
      <w:r w:rsidR="00676841">
        <w:t xml:space="preserve">the </w:t>
      </w:r>
      <w:r w:rsidR="003158AA">
        <w:t xml:space="preserve">hero </w:t>
      </w:r>
      <w:r w:rsidR="002828C9">
        <w:t>to develop an interesting and influential piece of literature.</w:t>
      </w:r>
    </w:p>
    <w:p w14:paraId="47792D99" w14:textId="1409525A" w:rsidR="00482252" w:rsidRDefault="00482252" w:rsidP="00197402">
      <w:pPr>
        <w:ind w:firstLine="0"/>
      </w:pPr>
      <w:r>
        <w:tab/>
      </w:r>
      <w:r w:rsidR="00074B3B">
        <w:t xml:space="preserve">There are some specific actions or acts greatly associated with main idea of heroism. </w:t>
      </w:r>
      <w:r w:rsidR="003D322E">
        <w:t>The fictional phenomenon of heroism comprised o</w:t>
      </w:r>
      <w:r w:rsidR="007231A9">
        <w:t>f</w:t>
      </w:r>
      <w:r w:rsidR="003D322E">
        <w:t xml:space="preserve"> different acts of bravery and courageous. </w:t>
      </w:r>
      <w:r w:rsidR="00FC1E13">
        <w:lastRenderedPageBreak/>
        <w:t>Courage, virtuosity, sacrifice, compassion</w:t>
      </w:r>
      <w:r w:rsidR="0018604F">
        <w:t xml:space="preserve">, and perseverance are identified as the main characteristics </w:t>
      </w:r>
      <w:r w:rsidR="00281ABA">
        <w:t xml:space="preserve">of the hero. </w:t>
      </w:r>
      <w:r w:rsidR="00F02B84">
        <w:t xml:space="preserve">Detailed understanding of Greek mythology is important to identify the </w:t>
      </w:r>
      <w:r w:rsidR="00BB0553">
        <w:t xml:space="preserve">perspective of heroes in the context of literature. </w:t>
      </w:r>
      <w:r w:rsidR="002603F2">
        <w:t>According to Greek literary approach, heroes were presented as demigods</w:t>
      </w:r>
      <w:r w:rsidR="00F251AC">
        <w:t xml:space="preserve"> who owned unusual qualities concerning the idea of ancient Greek religion. </w:t>
      </w:r>
      <w:r w:rsidR="00016EC7">
        <w:t xml:space="preserve">Furthermore, the idea of heroes progressed in case of </w:t>
      </w:r>
      <w:r w:rsidR="0044777B">
        <w:t xml:space="preserve">heroes who owned a great sense of character during the situations of tribulations. </w:t>
      </w:r>
      <w:r w:rsidR="00F73D00">
        <w:t xml:space="preserve">The modern prospect of </w:t>
      </w:r>
      <w:r w:rsidR="00736039">
        <w:t xml:space="preserve">the </w:t>
      </w:r>
      <w:r w:rsidR="00F73D00">
        <w:t xml:space="preserve">literature reveals the concept of </w:t>
      </w:r>
      <w:r w:rsidR="00500AAF">
        <w:t xml:space="preserve">the </w:t>
      </w:r>
      <w:r w:rsidR="00F73D00">
        <w:t>hero is the one who ha</w:t>
      </w:r>
      <w:r w:rsidR="00676841">
        <w:t>s</w:t>
      </w:r>
      <w:r w:rsidR="00F73D00">
        <w:t xml:space="preserve"> extraordinary courage to successfully deal with the intense situation appears in </w:t>
      </w:r>
      <w:r w:rsidR="00676841">
        <w:t xml:space="preserve">the </w:t>
      </w:r>
      <w:r w:rsidR="00F73D00">
        <w:t xml:space="preserve">story. </w:t>
      </w:r>
    </w:p>
    <w:p w14:paraId="5940314D" w14:textId="483DFDA4" w:rsidR="000E1914" w:rsidRPr="008A2C36" w:rsidRDefault="000E1914" w:rsidP="00197402">
      <w:pPr>
        <w:ind w:firstLine="0"/>
        <w:rPr>
          <w:b/>
          <w:bCs/>
        </w:rPr>
      </w:pPr>
      <w:r w:rsidRPr="008A2C36">
        <w:rPr>
          <w:b/>
          <w:bCs/>
        </w:rPr>
        <w:t>Evidence of Heroes or Heroism in the Stories</w:t>
      </w:r>
    </w:p>
    <w:p w14:paraId="0D385FDD" w14:textId="479B9DFB" w:rsidR="00956204" w:rsidRDefault="00956204" w:rsidP="00197402">
      <w:pPr>
        <w:ind w:firstLine="0"/>
      </w:pPr>
      <w:r>
        <w:tab/>
        <w:t xml:space="preserve">The practical implications of the idea of heroism can </w:t>
      </w:r>
      <w:r w:rsidR="008A2C36">
        <w:t xml:space="preserve">be successfully observed </w:t>
      </w:r>
      <w:r w:rsidR="00451AC6">
        <w:t xml:space="preserve">through practical examples of literary stories. The inclusion of the concept of heroism linked with two main aspects of power of words and swear words. Both these domains play critical role </w:t>
      </w:r>
      <w:r w:rsidR="00592C7A">
        <w:t xml:space="preserve">in the context of adopting the idea of hero in the story. </w:t>
      </w:r>
      <w:r w:rsidR="00D409AC">
        <w:t xml:space="preserve">This particular argument is also comprehensively discussed by </w:t>
      </w:r>
      <w:r w:rsidR="004F268E">
        <w:t xml:space="preserve">Blount and </w:t>
      </w:r>
      <w:proofErr w:type="spellStart"/>
      <w:r w:rsidR="004F268E">
        <w:t>Loyd</w:t>
      </w:r>
      <w:proofErr w:type="spellEnd"/>
      <w:r w:rsidR="004F268E">
        <w:t xml:space="preserve"> (2015) in their research essay, “The Last Words of Power”. It is established by authors </w:t>
      </w:r>
      <w:r w:rsidR="00380801">
        <w:t>that adoption of appropriate words is essential measure to illustrate the impression of hero to the readers. Power of words needs to be a focal point to present a hero of the story as the strong individual who ha</w:t>
      </w:r>
      <w:r w:rsidR="00676841">
        <w:t>s</w:t>
      </w:r>
      <w:r w:rsidR="00380801">
        <w:t xml:space="preserve"> </w:t>
      </w:r>
      <w:r w:rsidR="00736039">
        <w:t xml:space="preserve">an </w:t>
      </w:r>
      <w:r w:rsidR="00380801">
        <w:t xml:space="preserve">influential personality. </w:t>
      </w:r>
      <w:r w:rsidR="00083169">
        <w:t xml:space="preserve">The extensive use of swear words makes it difficult for the audience to connect with the visionary and extraordinary approach of the hero of the story. </w:t>
      </w:r>
      <w:r w:rsidR="00287CBA">
        <w:t xml:space="preserve">Different types of heroism </w:t>
      </w:r>
      <w:r w:rsidR="00676841">
        <w:t>in case of story ultimately linked with the appropriate use of words according to the situation</w:t>
      </w:r>
      <w:r w:rsidR="007F7D3B">
        <w:t xml:space="preserve"> (</w:t>
      </w:r>
      <w:r w:rsidR="007F7D3B" w:rsidRPr="008F39FF">
        <w:rPr>
          <w:rFonts w:asciiTheme="majorHAnsi" w:hAnsiTheme="majorHAnsi" w:cstheme="majorHAnsi"/>
          <w:color w:val="222222"/>
        </w:rPr>
        <w:t>Burton</w:t>
      </w:r>
      <w:r w:rsidR="007F7D3B">
        <w:rPr>
          <w:rFonts w:asciiTheme="majorHAnsi" w:hAnsiTheme="majorHAnsi" w:cstheme="majorHAnsi"/>
          <w:color w:val="222222"/>
        </w:rPr>
        <w:t xml:space="preserve"> </w:t>
      </w:r>
      <w:r w:rsidR="00BC03CF">
        <w:rPr>
          <w:rFonts w:asciiTheme="majorHAnsi" w:hAnsiTheme="majorHAnsi" w:cstheme="majorHAnsi"/>
          <w:color w:val="222222"/>
        </w:rPr>
        <w:t>para 2)</w:t>
      </w:r>
      <w:r w:rsidR="00676841">
        <w:t>.</w:t>
      </w:r>
      <w:r w:rsidR="00CB6877">
        <w:t xml:space="preserve"> </w:t>
      </w:r>
      <w:r w:rsidR="00500AAF">
        <w:t>The s</w:t>
      </w:r>
      <w:r w:rsidR="00CB6877">
        <w:t xml:space="preserve">uccessful implication of words of power eventually makes it easy for the audience to connect themselves with the actions and attributes of the main character of the story. </w:t>
      </w:r>
      <w:r w:rsidR="00676841">
        <w:t xml:space="preserve"> </w:t>
      </w:r>
    </w:p>
    <w:p w14:paraId="156CDEBE" w14:textId="77777777" w:rsidR="00B900ED" w:rsidRDefault="00B900ED" w:rsidP="00197402">
      <w:pPr>
        <w:ind w:firstLine="0"/>
      </w:pPr>
    </w:p>
    <w:p w14:paraId="6FB0CDC9" w14:textId="0CA9CDB5" w:rsidR="00130588" w:rsidRPr="000E1F2C" w:rsidRDefault="00130588" w:rsidP="00197402">
      <w:pPr>
        <w:ind w:firstLine="0"/>
        <w:rPr>
          <w:b/>
          <w:bCs/>
        </w:rPr>
      </w:pPr>
      <w:r w:rsidRPr="000E1F2C">
        <w:rPr>
          <w:b/>
          <w:bCs/>
        </w:rPr>
        <w:lastRenderedPageBreak/>
        <w:t>Nature of Heroes</w:t>
      </w:r>
    </w:p>
    <w:p w14:paraId="421958ED" w14:textId="7693366C" w:rsidR="002C3D55" w:rsidRDefault="00B900ED" w:rsidP="00197402">
      <w:pPr>
        <w:ind w:firstLine="0"/>
      </w:pPr>
      <w:r>
        <w:tab/>
      </w:r>
      <w:r w:rsidR="00176D24">
        <w:t xml:space="preserve">Exploration of the nature of heroes is also important to identify the difference between the normal character and the hero in the literary work. </w:t>
      </w:r>
      <w:r w:rsidR="006362BB">
        <w:t xml:space="preserve">Heroes are defined as people who successfully use their compassion or personal attributes into the prominent form of </w:t>
      </w:r>
      <w:r w:rsidR="009D484E">
        <w:t xml:space="preserve">heroic action. In other words, heroes are recognized as characters who </w:t>
      </w:r>
      <w:r w:rsidR="003A5AA4">
        <w:t xml:space="preserve">are close to perfection in the form of their actions and behaviors. </w:t>
      </w:r>
      <w:r w:rsidR="00D07B95">
        <w:t>A hero is</w:t>
      </w:r>
      <w:r w:rsidR="00B948A2">
        <w:t xml:space="preserve"> portrayed as individual in literature </w:t>
      </w:r>
      <w:r w:rsidR="00447BCA">
        <w:t xml:space="preserve">who decides to adopt the approach of power of words to influence other characters of the story. </w:t>
      </w:r>
      <w:r w:rsidR="00CD2E60">
        <w:t xml:space="preserve">The application of strong words by heroes </w:t>
      </w:r>
      <w:r w:rsidR="00E16343">
        <w:t xml:space="preserve">ultimately helps them to strongly deal with various difficult situations. </w:t>
      </w:r>
      <w:r w:rsidR="008508AC">
        <w:t xml:space="preserve">The nature of heroes is different from other characters because they are willing to sacrifice their </w:t>
      </w:r>
      <w:r w:rsidR="00207C13">
        <w:t xml:space="preserve">comfort to attain suitable collective aims and objectives. </w:t>
      </w:r>
      <w:r w:rsidR="002C3D55">
        <w:tab/>
      </w:r>
    </w:p>
    <w:p w14:paraId="7A2CE9BF" w14:textId="5A2AEF8A" w:rsidR="00130588" w:rsidRDefault="00130588" w:rsidP="00197402">
      <w:pPr>
        <w:ind w:firstLine="0"/>
        <w:rPr>
          <w:b/>
          <w:bCs/>
        </w:rPr>
      </w:pPr>
      <w:r w:rsidRPr="00736039">
        <w:rPr>
          <w:b/>
          <w:bCs/>
        </w:rPr>
        <w:t>Core Values of Excellence and/or Integrity</w:t>
      </w:r>
    </w:p>
    <w:p w14:paraId="3C34622A" w14:textId="3DDD966A" w:rsidR="008F39FF" w:rsidRDefault="00736039" w:rsidP="00197402">
      <w:pPr>
        <w:ind w:firstLine="0"/>
      </w:pPr>
      <w:r>
        <w:rPr>
          <w:b/>
          <w:bCs/>
        </w:rPr>
        <w:tab/>
      </w:r>
      <w:r w:rsidRPr="00736039">
        <w:t xml:space="preserve">The concept of heroism in this article “The Last Words of Power” is expressed through the power of language and swear words. Core values of excellence and integrity can be determined through the concept of swear words. Heroism is only justified if a person takes swear words in both positive and negative aspect. Core values of excellence are determined through the positive use of swear words in the context of social, psychological, and physical advantages. Use of swear words is usually taken in a negative context. People often believe that the use of swear words is a quality of a weak individual who is unable to present himself in an effective manner. Weak people usually rely on swear words to avoid physical contact and frustration. Better communication skills and appropriate use of words are </w:t>
      </w:r>
      <w:r>
        <w:t xml:space="preserve">the </w:t>
      </w:r>
      <w:r w:rsidRPr="00736039">
        <w:t xml:space="preserve">most prominent attributes of a hero in the modern community. If a person is unable to express himself/herself effectively, then he/she cannot achieve a reputable position in the society. It is necessary to understand about specific values of hero that one can adopt to achieve excellence. Words can be highly powerful as they </w:t>
      </w:r>
      <w:r w:rsidRPr="00736039">
        <w:lastRenderedPageBreak/>
        <w:t>have the capability to express specific information in an effective manner. The issue of swearing reduces the integrity of the whole sentence. Extensive use of swearing words significantly impacts the quality of words in a sentence in a negative manner. One should need to develop his/her personality by using specific words. Swear words are related to the feelings of an individual that can become weak. Consequently, incorporation of powerful words in a conversation is highly necessary for an individual as it contributes towards excellence. Moreover, one should need to avoid the usage of swear words as it promotes a negative and weak image of an individual.</w:t>
      </w:r>
    </w:p>
    <w:p w14:paraId="78E02297" w14:textId="77777777" w:rsidR="008F39FF" w:rsidRDefault="008F39FF">
      <w:pPr>
        <w:suppressAutoHyphens w:val="0"/>
      </w:pPr>
      <w:r>
        <w:br w:type="page"/>
      </w:r>
    </w:p>
    <w:bookmarkEnd w:id="0"/>
    <w:p w14:paraId="58AE9D83" w14:textId="1FE325F5" w:rsidR="00736039" w:rsidRDefault="008F39FF" w:rsidP="008F39FF">
      <w:pPr>
        <w:ind w:firstLine="0"/>
        <w:jc w:val="center"/>
      </w:pPr>
      <w:r>
        <w:lastRenderedPageBreak/>
        <w:t>Works Cited</w:t>
      </w:r>
    </w:p>
    <w:p w14:paraId="6833F10F" w14:textId="531D1A8E" w:rsidR="008F39FF" w:rsidRPr="008F39FF" w:rsidRDefault="008F39FF" w:rsidP="008F39FF">
      <w:pPr>
        <w:ind w:left="720" w:hanging="720"/>
        <w:rPr>
          <w:rFonts w:asciiTheme="majorHAnsi" w:hAnsiTheme="majorHAnsi" w:cstheme="majorHAnsi"/>
        </w:rPr>
      </w:pPr>
      <w:r w:rsidRPr="008F39FF">
        <w:rPr>
          <w:rFonts w:asciiTheme="majorHAnsi" w:hAnsiTheme="majorHAnsi" w:cstheme="majorHAnsi"/>
          <w:color w:val="222222"/>
        </w:rPr>
        <w:t>Burton, Neel. “Hell Yes: The 7 Best Reasons for Swearing.” </w:t>
      </w:r>
      <w:r w:rsidRPr="008F39FF">
        <w:rPr>
          <w:rStyle w:val="HTMLCite"/>
          <w:rFonts w:asciiTheme="majorHAnsi" w:hAnsiTheme="majorHAnsi" w:cstheme="majorHAnsi"/>
          <w:color w:val="222222"/>
          <w:bdr w:val="none" w:sz="0" w:space="0" w:color="auto" w:frame="1"/>
        </w:rPr>
        <w:t>Psychology Today</w:t>
      </w:r>
      <w:r w:rsidRPr="008F39FF">
        <w:rPr>
          <w:rFonts w:asciiTheme="majorHAnsi" w:hAnsiTheme="majorHAnsi" w:cstheme="majorHAnsi"/>
          <w:color w:val="222222"/>
        </w:rPr>
        <w:t xml:space="preserve"> “Hide and Seek” Blog Post-Published. Web. </w:t>
      </w:r>
    </w:p>
    <w:sectPr w:rsidR="008F39FF" w:rsidRPr="008F39FF">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C156F6" w14:textId="77777777" w:rsidR="00E56CDB" w:rsidRDefault="00E56CDB">
      <w:pPr>
        <w:spacing w:line="240" w:lineRule="auto"/>
      </w:pPr>
      <w:r>
        <w:separator/>
      </w:r>
    </w:p>
  </w:endnote>
  <w:endnote w:type="continuationSeparator" w:id="0">
    <w:p w14:paraId="52FE38F3" w14:textId="77777777" w:rsidR="00E56CDB" w:rsidRDefault="00E56CD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52D2A5" w14:textId="77777777" w:rsidR="00E56CDB" w:rsidRDefault="00E56CDB">
      <w:pPr>
        <w:spacing w:line="240" w:lineRule="auto"/>
      </w:pPr>
      <w:r>
        <w:separator/>
      </w:r>
    </w:p>
  </w:footnote>
  <w:footnote w:type="continuationSeparator" w:id="0">
    <w:p w14:paraId="2549E3A0" w14:textId="77777777" w:rsidR="00E56CDB" w:rsidRDefault="00E56CD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D9AFF8" w14:textId="77777777" w:rsidR="00E614DD" w:rsidRDefault="00E56CDB">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57093C">
      <w:rPr>
        <w:noProof/>
      </w:rPr>
      <w:t>4</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AD92B7" w14:textId="77777777" w:rsidR="00E614DD" w:rsidRDefault="00E56CDB">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57093C">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2NDAxMzW0tDQ2MjZR0lEKTi0uzszPAykwrAUApBMXfSwAAAA="/>
  </w:docVars>
  <w:rsids>
    <w:rsidRoot w:val="00F83220"/>
    <w:rsid w:val="00016EC7"/>
    <w:rsid w:val="00040CBB"/>
    <w:rsid w:val="00074B3B"/>
    <w:rsid w:val="00083169"/>
    <w:rsid w:val="00097613"/>
    <w:rsid w:val="000B78C8"/>
    <w:rsid w:val="000E1914"/>
    <w:rsid w:val="000E1F2C"/>
    <w:rsid w:val="00130588"/>
    <w:rsid w:val="001463B2"/>
    <w:rsid w:val="00176D24"/>
    <w:rsid w:val="00184594"/>
    <w:rsid w:val="0018604F"/>
    <w:rsid w:val="00197402"/>
    <w:rsid w:val="001F62C0"/>
    <w:rsid w:val="00207C13"/>
    <w:rsid w:val="00245E02"/>
    <w:rsid w:val="00247A72"/>
    <w:rsid w:val="002527D3"/>
    <w:rsid w:val="002603F2"/>
    <w:rsid w:val="00281ABA"/>
    <w:rsid w:val="002828C9"/>
    <w:rsid w:val="00287CBA"/>
    <w:rsid w:val="002C180D"/>
    <w:rsid w:val="002C31AD"/>
    <w:rsid w:val="002C3D55"/>
    <w:rsid w:val="002C5A0C"/>
    <w:rsid w:val="002F0F69"/>
    <w:rsid w:val="002F30FA"/>
    <w:rsid w:val="003158AA"/>
    <w:rsid w:val="0033021A"/>
    <w:rsid w:val="00353B66"/>
    <w:rsid w:val="003722B7"/>
    <w:rsid w:val="00380801"/>
    <w:rsid w:val="003A5AA4"/>
    <w:rsid w:val="003D322E"/>
    <w:rsid w:val="0044777B"/>
    <w:rsid w:val="00447BCA"/>
    <w:rsid w:val="00451AC6"/>
    <w:rsid w:val="00456604"/>
    <w:rsid w:val="00465D5D"/>
    <w:rsid w:val="00482252"/>
    <w:rsid w:val="004A2675"/>
    <w:rsid w:val="004A5037"/>
    <w:rsid w:val="004A6AB9"/>
    <w:rsid w:val="004F268E"/>
    <w:rsid w:val="004F7139"/>
    <w:rsid w:val="00500AAF"/>
    <w:rsid w:val="00501FB2"/>
    <w:rsid w:val="00553FA2"/>
    <w:rsid w:val="0057093C"/>
    <w:rsid w:val="00592C7A"/>
    <w:rsid w:val="006362BB"/>
    <w:rsid w:val="006715AD"/>
    <w:rsid w:val="00676841"/>
    <w:rsid w:val="00691EC1"/>
    <w:rsid w:val="007231A9"/>
    <w:rsid w:val="00736039"/>
    <w:rsid w:val="007B057B"/>
    <w:rsid w:val="007C53FB"/>
    <w:rsid w:val="007F7D3B"/>
    <w:rsid w:val="008508AC"/>
    <w:rsid w:val="008A2C36"/>
    <w:rsid w:val="008B7D18"/>
    <w:rsid w:val="008F1F97"/>
    <w:rsid w:val="008F39FF"/>
    <w:rsid w:val="008F4052"/>
    <w:rsid w:val="00953A08"/>
    <w:rsid w:val="00956204"/>
    <w:rsid w:val="009D484E"/>
    <w:rsid w:val="009D4EB3"/>
    <w:rsid w:val="00A648C8"/>
    <w:rsid w:val="00A8181B"/>
    <w:rsid w:val="00AB2272"/>
    <w:rsid w:val="00B13D1B"/>
    <w:rsid w:val="00B1432E"/>
    <w:rsid w:val="00B37887"/>
    <w:rsid w:val="00B818DF"/>
    <w:rsid w:val="00B900ED"/>
    <w:rsid w:val="00B948A2"/>
    <w:rsid w:val="00BB0553"/>
    <w:rsid w:val="00BC03CF"/>
    <w:rsid w:val="00CB6877"/>
    <w:rsid w:val="00CD2E60"/>
    <w:rsid w:val="00D07B95"/>
    <w:rsid w:val="00D409AC"/>
    <w:rsid w:val="00D52117"/>
    <w:rsid w:val="00D84BEF"/>
    <w:rsid w:val="00DB0D39"/>
    <w:rsid w:val="00DB4ECE"/>
    <w:rsid w:val="00E14005"/>
    <w:rsid w:val="00E16343"/>
    <w:rsid w:val="00E26E32"/>
    <w:rsid w:val="00E56CDB"/>
    <w:rsid w:val="00E614DD"/>
    <w:rsid w:val="00E627B4"/>
    <w:rsid w:val="00EE587C"/>
    <w:rsid w:val="00F02B84"/>
    <w:rsid w:val="00F251AC"/>
    <w:rsid w:val="00F73D00"/>
    <w:rsid w:val="00F8228E"/>
    <w:rsid w:val="00F83220"/>
    <w:rsid w:val="00F9444C"/>
    <w:rsid w:val="00FC1E13"/>
    <w:rsid w:val="00FC3E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8B617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TMLCite">
    <w:name w:val="HTML Cite"/>
    <w:basedOn w:val="DefaultParagraphFont"/>
    <w:uiPriority w:val="99"/>
    <w:semiHidden/>
    <w:unhideWhenUsed/>
    <w:rsid w:val="008F39F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6BD9"/>
    <w:rsid w:val="00006BD9"/>
    <w:rsid w:val="000166A4"/>
    <w:rsid w:val="00DA6D2E"/>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954</Words>
  <Characters>543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9-07T08:01:00Z</dcterms:created>
  <dcterms:modified xsi:type="dcterms:W3CDTF">2019-09-07T08:01:00Z</dcterms:modified>
  <cp:version/>
</cp:coreProperties>
</file>